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B1FE087" w:rsidR="008E2F34" w:rsidRPr="00CD5CAC" w:rsidRDefault="008E2F34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3D60D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B1FE087" w:rsidR="008E2F34" w:rsidRPr="00CD5CAC" w:rsidRDefault="008E2F34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3D60D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400D96E0" w14:textId="0B86B5FE" w:rsidR="00E95B49" w:rsidRDefault="00E95B49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4A009828" w14:textId="0A88CE92" w:rsidR="00E95B49" w:rsidRDefault="00E95B49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বিল-০১-০৩ </w:t>
      </w:r>
    </w:p>
    <w:p w14:paraId="566F546B" w14:textId="3A468FF6" w:rsidR="008F18F8" w:rsidRDefault="00591940" w:rsidP="0059194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োহ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স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78D9BD6" w14:textId="66AEF492" w:rsidR="00591940" w:rsidRPr="00CD5CAC" w:rsidRDefault="00591940" w:rsidP="00591940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ড়ী-২৫, রোড-০৬,বারিধারা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</w:t>
      </w:r>
      <w:r w:rsidR="0074140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,</w:t>
      </w:r>
      <w:r w:rsidR="00B2042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-১২১২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77089B9" w14:textId="77777777" w:rsidR="00E95B49" w:rsidRPr="004A1153" w:rsidRDefault="008F18F8" w:rsidP="00E95B4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375F31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825"/>
        <w:gridCol w:w="4825"/>
      </w:tblGrid>
      <w:tr w:rsidR="00E95B49" w14:paraId="0824E797" w14:textId="77777777" w:rsidTr="00E95B49">
        <w:trPr>
          <w:trHeight w:val="789"/>
        </w:trPr>
        <w:tc>
          <w:tcPr>
            <w:tcW w:w="4825" w:type="dxa"/>
          </w:tcPr>
          <w:p w14:paraId="17B3514F" w14:textId="43EE7F1F" w:rsidR="00E95B49" w:rsidRDefault="00E95B49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25" w:type="dxa"/>
          </w:tcPr>
          <w:p w14:paraId="55430BB4" w14:textId="4A233851" w:rsidR="00E95B49" w:rsidRDefault="00247A2D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৩,৭০২.৫৬</w:t>
            </w:r>
          </w:p>
        </w:tc>
      </w:tr>
      <w:tr w:rsidR="00E95B49" w14:paraId="79B9B88A" w14:textId="77777777" w:rsidTr="00E95B49">
        <w:trPr>
          <w:trHeight w:val="810"/>
        </w:trPr>
        <w:tc>
          <w:tcPr>
            <w:tcW w:w="4825" w:type="dxa"/>
          </w:tcPr>
          <w:p w14:paraId="0AD52E40" w14:textId="17F440D1" w:rsidR="00E95B49" w:rsidRDefault="00E95B49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২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25" w:type="dxa"/>
          </w:tcPr>
          <w:p w14:paraId="2F5C0F0A" w14:textId="79B1B46C" w:rsidR="00E95B49" w:rsidRDefault="00B85ED3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১০,০০০.০০</w:t>
            </w:r>
          </w:p>
        </w:tc>
      </w:tr>
      <w:tr w:rsidR="00E95B49" w14:paraId="24FC6C08" w14:textId="77777777" w:rsidTr="00E95B49">
        <w:trPr>
          <w:trHeight w:val="789"/>
        </w:trPr>
        <w:tc>
          <w:tcPr>
            <w:tcW w:w="4825" w:type="dxa"/>
          </w:tcPr>
          <w:p w14:paraId="64E97207" w14:textId="0AB43650" w:rsidR="00E95B49" w:rsidRDefault="00E95B49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৩</w:t>
            </w: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825" w:type="dxa"/>
          </w:tcPr>
          <w:p w14:paraId="6AC865F6" w14:textId="6A679211" w:rsidR="00E95B49" w:rsidRDefault="00B85ED3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৩৫০০.০০</w:t>
            </w:r>
          </w:p>
        </w:tc>
      </w:tr>
      <w:tr w:rsidR="00E95B49" w14:paraId="24F47AC3" w14:textId="77777777" w:rsidTr="00E95B49">
        <w:trPr>
          <w:trHeight w:val="789"/>
        </w:trPr>
        <w:tc>
          <w:tcPr>
            <w:tcW w:w="4825" w:type="dxa"/>
          </w:tcPr>
          <w:p w14:paraId="02C9247C" w14:textId="4CE5E24E" w:rsidR="00E95B49" w:rsidRDefault="00E95B49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4825" w:type="dxa"/>
          </w:tcPr>
          <w:p w14:paraId="798957A6" w14:textId="1DDCBC79" w:rsidR="00E95B49" w:rsidRDefault="00247A2D" w:rsidP="00E95B49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৬৭,২০২.৫৬</w:t>
            </w:r>
          </w:p>
        </w:tc>
      </w:tr>
    </w:tbl>
    <w:p w14:paraId="288EB4C0" w14:textId="163C03F5" w:rsidR="00221FA1" w:rsidRPr="004A1153" w:rsidRDefault="00221FA1" w:rsidP="00E95B4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7E2ACD56" w14:textId="2EF8EBD3" w:rsidR="003D60D6" w:rsidRPr="003D60D6" w:rsidRDefault="003D60D6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      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তষট্টি</w:t>
      </w:r>
      <w:proofErr w:type="spellEnd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ুই</w:t>
      </w:r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দুই</w:t>
      </w:r>
      <w:proofErr w:type="spellEnd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1078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ছাপ্পান্ন</w:t>
      </w:r>
      <w:proofErr w:type="spellEnd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247A2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4562770B" w14:textId="038B62B3" w:rsidR="00207B1C" w:rsidRPr="00591940" w:rsidRDefault="003D60D6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</w:t>
      </w:r>
    </w:p>
    <w:p w14:paraId="1968545F" w14:textId="4C7294CF" w:rsidR="008F18F8" w:rsidRPr="00CD5CAC" w:rsidRDefault="008F18F8" w:rsidP="00591940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          </w:t>
      </w:r>
      <w:r w:rsid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07B1C"/>
    <w:rsid w:val="00221FA1"/>
    <w:rsid w:val="00247A2D"/>
    <w:rsid w:val="00375F31"/>
    <w:rsid w:val="003D60D6"/>
    <w:rsid w:val="004A1153"/>
    <w:rsid w:val="00591940"/>
    <w:rsid w:val="006D38E6"/>
    <w:rsid w:val="0074140A"/>
    <w:rsid w:val="007D02D1"/>
    <w:rsid w:val="00887277"/>
    <w:rsid w:val="008E2F34"/>
    <w:rsid w:val="008F18F8"/>
    <w:rsid w:val="00A762B3"/>
    <w:rsid w:val="00B20429"/>
    <w:rsid w:val="00B85ED3"/>
    <w:rsid w:val="00CD5CAC"/>
    <w:rsid w:val="00D1078A"/>
    <w:rsid w:val="00D234BE"/>
    <w:rsid w:val="00D30284"/>
    <w:rsid w:val="00DB286A"/>
    <w:rsid w:val="00E06171"/>
    <w:rsid w:val="00E9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1940"/>
    <w:rPr>
      <w:color w:val="808080"/>
    </w:rPr>
  </w:style>
  <w:style w:type="table" w:styleId="TableGrid">
    <w:name w:val="Table Grid"/>
    <w:basedOn w:val="TableNormal"/>
    <w:uiPriority w:val="39"/>
    <w:rsid w:val="00E95B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6-16T17:45:00Z</dcterms:created>
  <dcterms:modified xsi:type="dcterms:W3CDTF">2022-06-16T17:47:00Z</dcterms:modified>
</cp:coreProperties>
</file>